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771D18" w14:textId="4FADEFEE" w:rsidR="002B29DE" w:rsidRDefault="003A6687" w:rsidP="008822E9">
      <w:bookmarkStart w:id="0" w:name="_GoBack"/>
      <w:bookmarkEnd w:id="0"/>
      <w:r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A0A046C" wp14:editId="663A946F">
                <wp:simplePos x="0" y="0"/>
                <wp:positionH relativeFrom="column">
                  <wp:posOffset>2175641</wp:posOffset>
                </wp:positionH>
                <wp:positionV relativeFrom="paragraph">
                  <wp:posOffset>1870840</wp:posOffset>
                </wp:positionV>
                <wp:extent cx="4286250" cy="2701159"/>
                <wp:effectExtent l="0" t="0" r="0" b="4445"/>
                <wp:wrapNone/>
                <wp:docPr id="3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7011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1F1030" w14:textId="77777777" w:rsidR="00EE25D8" w:rsidRPr="0055095A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55095A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UX Research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principles</w:t>
                            </w:r>
                          </w:p>
                          <w:p w14:paraId="52BCE757" w14:textId="77777777" w:rsidR="00EE25D8" w:rsidRPr="0055095A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55095A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Mobile and Websi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responsive</w:t>
                            </w:r>
                            <w:r w:rsidRPr="0055095A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UI Design</w:t>
                            </w:r>
                          </w:p>
                          <w:p w14:paraId="3403CFA5" w14:textId="77777777" w:rsidR="00EE25D8" w:rsidRPr="0055095A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55095A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Design thinking and redesign strategies</w:t>
                            </w:r>
                          </w:p>
                          <w:p w14:paraId="1141BB05" w14:textId="77777777" w:rsidR="00EE25D8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55095A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HTML, CSS, Bootstrap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, JavaScript coding practice</w:t>
                            </w:r>
                          </w:p>
                          <w:p w14:paraId="21B06CA2" w14:textId="77777777" w:rsidR="00EE25D8" w:rsidRDefault="00EE25D8" w:rsidP="00EE25D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Projects:</w:t>
                            </w:r>
                          </w:p>
                          <w:p w14:paraId="08445713" w14:textId="77777777" w:rsidR="00EE25D8" w:rsidRPr="006802F5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="Open Sans Light" w:hAnsi="Open Sans Light" w:cs="Open Sans Light"/>
                              </w:rPr>
                            </w:pPr>
                            <w:proofErr w:type="spellStart"/>
                            <w:r w:rsidRPr="006802F5">
                              <w:rPr>
                                <w:rFonts w:ascii="Open Sans Light" w:hAnsi="Open Sans Light" w:cs="Open Sans Light"/>
                              </w:rPr>
                              <w:t>PetBook</w:t>
                            </w:r>
                            <w:proofErr w:type="spellEnd"/>
                            <w:r w:rsidRPr="006802F5">
                              <w:rPr>
                                <w:rFonts w:ascii="Open Sans Light" w:hAnsi="Open Sans Light" w:cs="Open Sans Light"/>
                              </w:rPr>
                              <w:t xml:space="preserve"> - UI Design of mobile application for traveling with pets</w:t>
                            </w:r>
                          </w:p>
                          <w:p w14:paraId="40CD2DAC" w14:textId="77777777" w:rsidR="00EE25D8" w:rsidRPr="006802F5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proofErr w:type="spellStart"/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ChattyPet</w:t>
                            </w:r>
                            <w:proofErr w:type="spellEnd"/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mobile application as a social Q&amp;A platform for pet owners</w:t>
                            </w:r>
                          </w:p>
                          <w:p w14:paraId="1A5DFB0D" w14:textId="77777777" w:rsidR="00EE25D8" w:rsidRPr="006802F5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U.S. Department of Education responsive website redesign</w:t>
                            </w:r>
                          </w:p>
                          <w:p w14:paraId="2274D3DA" w14:textId="77777777" w:rsidR="00EE25D8" w:rsidRPr="006802F5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Non-profit website redesign case study - Freedom </w:t>
                            </w:r>
                            <w:proofErr w:type="gramStart"/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From</w:t>
                            </w:r>
                            <w:proofErr w:type="gramEnd"/>
                            <w:r w:rsidRPr="006802F5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Fear</w:t>
                            </w:r>
                          </w:p>
                          <w:p w14:paraId="22A73BC0" w14:textId="38CDF439" w:rsidR="002B38C2" w:rsidRPr="00CB45FC" w:rsidRDefault="002B38C2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irur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dolor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reprehender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in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oluptate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velit</w:t>
                            </w:r>
                            <w:proofErr w:type="spellEnd"/>
                            <w:r w:rsidRPr="00CB45FC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0A046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71.3pt;margin-top:147.3pt;width:337.5pt;height:212.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" filled="f" stroked="f">
                <v:textbox>
                  <w:txbxContent>
                    <w:p w14:paraId="501F1030" w14:textId="77777777" w:rsidR="00EE25D8" w:rsidRPr="0055095A" w:rsidRDefault="00EE25D8" w:rsidP="00EE25D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55095A">
                        <w:rPr>
                          <w:rFonts w:ascii="Open Sans Light" w:hAnsi="Open Sans Light" w:cs="Open Sans Light"/>
                          <w:color w:val="181818"/>
                        </w:rPr>
                        <w:t>UX Research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principles</w:t>
                      </w:r>
                    </w:p>
                    <w:p w14:paraId="52BCE757" w14:textId="77777777" w:rsidR="00EE25D8" w:rsidRPr="0055095A" w:rsidRDefault="00EE25D8" w:rsidP="00EE25D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55095A">
                        <w:rPr>
                          <w:rFonts w:ascii="Open Sans Light" w:hAnsi="Open Sans Light" w:cs="Open Sans Light"/>
                          <w:color w:val="181818"/>
                        </w:rPr>
                        <w:t>Mobile and Website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responsive</w:t>
                      </w:r>
                      <w:r w:rsidRPr="0055095A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UI Design</w:t>
                      </w:r>
                    </w:p>
                    <w:p w14:paraId="3403CFA5" w14:textId="77777777" w:rsidR="00EE25D8" w:rsidRPr="0055095A" w:rsidRDefault="00EE25D8" w:rsidP="00EE25D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55095A">
                        <w:rPr>
                          <w:rFonts w:ascii="Open Sans Light" w:hAnsi="Open Sans Light" w:cs="Open Sans Light"/>
                          <w:color w:val="181818"/>
                        </w:rPr>
                        <w:t>Design thinking and redesign strategies</w:t>
                      </w:r>
                    </w:p>
                    <w:p w14:paraId="1141BB05" w14:textId="77777777" w:rsidR="00EE25D8" w:rsidRDefault="00EE25D8" w:rsidP="00EE25D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55095A">
                        <w:rPr>
                          <w:rFonts w:ascii="Open Sans Light" w:hAnsi="Open Sans Light" w:cs="Open Sans Light"/>
                          <w:color w:val="181818"/>
                        </w:rPr>
                        <w:t>HTML, CSS, Bootstrap</w:t>
                      </w: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, JavaScript coding practice</w:t>
                      </w:r>
                    </w:p>
                    <w:p w14:paraId="21B06CA2" w14:textId="77777777" w:rsidR="00EE25D8" w:rsidRDefault="00EE25D8" w:rsidP="00EE25D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Projects:</w:t>
                      </w:r>
                    </w:p>
                    <w:p w14:paraId="08445713" w14:textId="77777777" w:rsidR="00EE25D8" w:rsidRPr="006802F5" w:rsidRDefault="00EE25D8" w:rsidP="00EE25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="Open Sans Light" w:hAnsi="Open Sans Light" w:cs="Open Sans Light"/>
                        </w:rPr>
                      </w:pPr>
                      <w:proofErr w:type="spellStart"/>
                      <w:r w:rsidRPr="006802F5">
                        <w:rPr>
                          <w:rFonts w:ascii="Open Sans Light" w:hAnsi="Open Sans Light" w:cs="Open Sans Light"/>
                        </w:rPr>
                        <w:t>PetBook</w:t>
                      </w:r>
                      <w:proofErr w:type="spellEnd"/>
                      <w:r w:rsidRPr="006802F5">
                        <w:rPr>
                          <w:rFonts w:ascii="Open Sans Light" w:hAnsi="Open Sans Light" w:cs="Open Sans Light"/>
                        </w:rPr>
                        <w:t xml:space="preserve"> - UI Design of mobile application for traveling with pets</w:t>
                      </w:r>
                    </w:p>
                    <w:p w14:paraId="40CD2DAC" w14:textId="77777777" w:rsidR="00EE25D8" w:rsidRPr="006802F5" w:rsidRDefault="00EE25D8" w:rsidP="00EE25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proofErr w:type="spellStart"/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>ChattyPet</w:t>
                      </w:r>
                      <w:proofErr w:type="spellEnd"/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mobile application as a social Q&amp;A platform for pet owners</w:t>
                      </w:r>
                    </w:p>
                    <w:p w14:paraId="1A5DFB0D" w14:textId="77777777" w:rsidR="00EE25D8" w:rsidRPr="006802F5" w:rsidRDefault="00EE25D8" w:rsidP="00EE25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>U.S. Department of Education responsive website redesign</w:t>
                      </w:r>
                    </w:p>
                    <w:p w14:paraId="2274D3DA" w14:textId="77777777" w:rsidR="00EE25D8" w:rsidRPr="006802F5" w:rsidRDefault="00EE25D8" w:rsidP="00EE25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Non-profit website redesign case study - Freedom </w:t>
                      </w:r>
                      <w:proofErr w:type="gramStart"/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>From</w:t>
                      </w:r>
                      <w:proofErr w:type="gramEnd"/>
                      <w:r w:rsidRPr="006802F5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Fear</w:t>
                      </w:r>
                    </w:p>
                    <w:p w14:paraId="22A73BC0" w14:textId="38CDF439" w:rsidR="002B38C2" w:rsidRPr="00CB45FC" w:rsidRDefault="002B38C2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irur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dolor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reprehender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in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oluptate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velit</w:t>
                      </w:r>
                      <w:proofErr w:type="spellEnd"/>
                      <w:r w:rsidRPr="00CB45FC"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9255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01E744" wp14:editId="3B8E18A6">
                <wp:simplePos x="0" y="0"/>
                <wp:positionH relativeFrom="margin">
                  <wp:posOffset>-174171</wp:posOffset>
                </wp:positionH>
                <wp:positionV relativeFrom="paragraph">
                  <wp:posOffset>2386602</wp:posOffset>
                </wp:positionV>
                <wp:extent cx="1352550" cy="561975"/>
                <wp:effectExtent l="0" t="0" r="0" b="9525"/>
                <wp:wrapNone/>
                <wp:docPr id="26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2550" cy="56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7086F0" w14:textId="77777777" w:rsidR="000379E8" w:rsidRPr="00664D4C" w:rsidRDefault="000379E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01E744" id="Text Box 30" o:spid="_x0000_s1027" type="#_x0000_t202" style="position:absolute;margin-left:-13.7pt;margin-top:187.9pt;width:106.5pt;height:44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" filled="f" stroked="f">
                <v:textbox>
                  <w:txbxContent>
                    <w:p w14:paraId="4E7086F0" w14:textId="77777777" w:rsidR="000379E8" w:rsidRPr="00664D4C" w:rsidRDefault="000379E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Pro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255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040F6E8" wp14:editId="4FF9283D">
                <wp:simplePos x="0" y="0"/>
                <wp:positionH relativeFrom="column">
                  <wp:posOffset>3314034</wp:posOffset>
                </wp:positionH>
                <wp:positionV relativeFrom="paragraph">
                  <wp:posOffset>6663690</wp:posOffset>
                </wp:positionV>
                <wp:extent cx="2085975" cy="628650"/>
                <wp:effectExtent l="0" t="0" r="0" b="0"/>
                <wp:wrapNone/>
                <wp:docPr id="8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34A4BE" w14:textId="77777777" w:rsidR="000379E8" w:rsidRPr="00664D4C" w:rsidRDefault="000379E8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40F6E8" id="Text Box 21" o:spid="_x0000_s1028" type="#_x0000_t202" style="position:absolute;margin-left:260.95pt;margin-top:524.7pt;width:164.25pt;height:49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" filled="f" stroked="f">
                <v:textbox>
                  <w:txbxContent>
                    <w:p w14:paraId="3834A4BE" w14:textId="77777777" w:rsidR="000379E8" w:rsidRPr="00664D4C" w:rsidRDefault="000379E8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9255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E2227AC" wp14:editId="4A9AAA53">
                <wp:simplePos x="0" y="0"/>
                <wp:positionH relativeFrom="page">
                  <wp:posOffset>3701546</wp:posOffset>
                </wp:positionH>
                <wp:positionV relativeFrom="paragraph">
                  <wp:posOffset>933450</wp:posOffset>
                </wp:positionV>
                <wp:extent cx="3286125" cy="628650"/>
                <wp:effectExtent l="0" t="0" r="0" b="0"/>
                <wp:wrapNone/>
                <wp:docPr id="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612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71B9CB" w14:textId="77777777" w:rsidR="00672D61" w:rsidRPr="00664D4C" w:rsidRDefault="00672D61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A01467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Work E</w:t>
                            </w: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2227AC" id="Text Box 8" o:spid="_x0000_s1029" type="#_x0000_t202" style="position:absolute;margin-left:291.45pt;margin-top:73.5pt;width:258.75pt;height:49.5pt;z-index: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" filled="f" stroked="f">
                <v:textbox>
                  <w:txbxContent>
                    <w:p w14:paraId="0D71B9CB" w14:textId="77777777" w:rsidR="00672D61" w:rsidRPr="00664D4C" w:rsidRDefault="00672D61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A01467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Work E</w:t>
                      </w: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xperie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9255E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65D7748" wp14:editId="01CCFA5B">
                <wp:simplePos x="0" y="0"/>
                <wp:positionH relativeFrom="column">
                  <wp:posOffset>2171700</wp:posOffset>
                </wp:positionH>
                <wp:positionV relativeFrom="paragraph">
                  <wp:posOffset>6049010</wp:posOffset>
                </wp:positionV>
                <wp:extent cx="4429125" cy="352425"/>
                <wp:effectExtent l="0" t="0" r="0" b="9525"/>
                <wp:wrapNone/>
                <wp:docPr id="6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31C645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 xml:space="preserve">Customer Operations Specialist, CIBT </w:t>
                            </w:r>
                            <w:proofErr w:type="gramStart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Visas  (</w:t>
                            </w:r>
                            <w:proofErr w:type="gramEnd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2015-2017)</w:t>
                            </w:r>
                          </w:p>
                          <w:p w14:paraId="07B0DBDA" w14:textId="1B2518B6" w:rsidR="001B0A2E" w:rsidRPr="00A01467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5D7748" id="Text Box 19" o:spid="_x0000_s1030" type="#_x0000_t202" style="position:absolute;margin-left:171pt;margin-top:476.3pt;width:348.75pt;height:27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82UuAIAAME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" filled="f" stroked="f">
                <v:textbox>
                  <w:txbxContent>
                    <w:p w14:paraId="7931C645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 xml:space="preserve">Customer Operations Specialist, CIBT </w:t>
                      </w:r>
                      <w:proofErr w:type="gramStart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Visas  (</w:t>
                      </w:r>
                      <w:proofErr w:type="gramEnd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2015-2017)</w:t>
                      </w:r>
                    </w:p>
                    <w:p w14:paraId="07B0DBDA" w14:textId="1B2518B6" w:rsidR="001B0A2E" w:rsidRPr="00A01467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55E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94AF902" wp14:editId="5055ACA4">
                <wp:simplePos x="0" y="0"/>
                <wp:positionH relativeFrom="column">
                  <wp:posOffset>2171700</wp:posOffset>
                </wp:positionH>
                <wp:positionV relativeFrom="paragraph">
                  <wp:posOffset>6334760</wp:posOffset>
                </wp:positionV>
                <wp:extent cx="4429125" cy="352425"/>
                <wp:effectExtent l="0" t="0" r="0" b="9525"/>
                <wp:wrapNone/>
                <wp:docPr id="33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D78A5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 xml:space="preserve">Travel Coordinator/Website admin, </w:t>
                            </w:r>
                            <w:proofErr w:type="spellStart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AntTraveller</w:t>
                            </w:r>
                            <w:proofErr w:type="spellEnd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 xml:space="preserve"> (2013-2015)</w:t>
                            </w:r>
                          </w:p>
                          <w:p w14:paraId="5E6F6AA2" w14:textId="77777777" w:rsidR="00EE25D8" w:rsidRPr="00A01467" w:rsidRDefault="00EE25D8" w:rsidP="00EE25D8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AF902" id="_x0000_s1031" type="#_x0000_t202" style="position:absolute;margin-left:171pt;margin-top:498.8pt;width:348.75pt;height:27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" filled="f" stroked="f">
                <v:textbox>
                  <w:txbxContent>
                    <w:p w14:paraId="4F5D78A5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 xml:space="preserve">Travel Coordinator/Website admin, </w:t>
                      </w:r>
                      <w:proofErr w:type="spellStart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AntTraveller</w:t>
                      </w:r>
                      <w:proofErr w:type="spellEnd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 xml:space="preserve"> (2013-2015)</w:t>
                      </w:r>
                    </w:p>
                    <w:p w14:paraId="5E6F6AA2" w14:textId="77777777" w:rsidR="00EE25D8" w:rsidRPr="00A01467" w:rsidRDefault="00EE25D8" w:rsidP="00EE25D8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55E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1F91C64" wp14:editId="2FAD2251">
                <wp:simplePos x="0" y="0"/>
                <wp:positionH relativeFrom="column">
                  <wp:posOffset>2171065</wp:posOffset>
                </wp:positionH>
                <wp:positionV relativeFrom="paragraph">
                  <wp:posOffset>4820285</wp:posOffset>
                </wp:positionV>
                <wp:extent cx="4286250" cy="1238250"/>
                <wp:effectExtent l="0" t="0" r="0" b="0"/>
                <wp:wrapNone/>
                <wp:docPr id="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238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85916" w14:textId="77777777" w:rsidR="00EE25D8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Software technical support of various customers all over the world</w:t>
                            </w:r>
                          </w:p>
                          <w:p w14:paraId="74BE50B8" w14:textId="77777777" w:rsidR="00EE25D8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Linux OS administration, problem-solving using scrum techniques and agile methodology</w:t>
                            </w:r>
                          </w:p>
                          <w:p w14:paraId="442B97BB" w14:textId="77777777" w:rsidR="00EE25D8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24/7 support </w:t>
                            </w:r>
                          </w:p>
                          <w:p w14:paraId="5768C88F" w14:textId="77777777" w:rsidR="00EE25D8" w:rsidRPr="0055095A" w:rsidRDefault="00EE25D8" w:rsidP="00EE25D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Working close with QA, Development and Design teams</w:t>
                            </w:r>
                          </w:p>
                          <w:p w14:paraId="6B61CD7D" w14:textId="11A1D36B" w:rsidR="001B0A2E" w:rsidRPr="00CB45FC" w:rsidRDefault="001B0A2E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F91C64" id="Text Box 18" o:spid="_x0000_s1032" type="#_x0000_t202" style="position:absolute;margin-left:170.95pt;margin-top:379.55pt;width:337.5pt;height:97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QZLuA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" filled="f" stroked="f">
                <v:textbox>
                  <w:txbxContent>
                    <w:p w14:paraId="08385916" w14:textId="77777777" w:rsidR="00EE25D8" w:rsidRDefault="00EE25D8" w:rsidP="00EE25D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Software technical support of various customers all over the world</w:t>
                      </w:r>
                    </w:p>
                    <w:p w14:paraId="74BE50B8" w14:textId="77777777" w:rsidR="00EE25D8" w:rsidRDefault="00EE25D8" w:rsidP="00EE25D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Linux OS administration, problem-solving using scrum techniques and agile methodology</w:t>
                      </w:r>
                    </w:p>
                    <w:p w14:paraId="442B97BB" w14:textId="77777777" w:rsidR="00EE25D8" w:rsidRDefault="00EE25D8" w:rsidP="00EE25D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24/7 support </w:t>
                      </w:r>
                    </w:p>
                    <w:p w14:paraId="5768C88F" w14:textId="77777777" w:rsidR="00EE25D8" w:rsidRPr="0055095A" w:rsidRDefault="00EE25D8" w:rsidP="00EE25D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</w:rPr>
                        <w:t>Working close with QA, Development and Design teams</w:t>
                      </w:r>
                    </w:p>
                    <w:p w14:paraId="6B61CD7D" w14:textId="11A1D36B" w:rsidR="001B0A2E" w:rsidRPr="00CB45FC" w:rsidRDefault="001B0A2E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55E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EDE6568" wp14:editId="7BE99752">
                <wp:simplePos x="0" y="0"/>
                <wp:positionH relativeFrom="column">
                  <wp:posOffset>2171700</wp:posOffset>
                </wp:positionH>
                <wp:positionV relativeFrom="paragraph">
                  <wp:posOffset>4505960</wp:posOffset>
                </wp:positionV>
                <wp:extent cx="4429125" cy="352425"/>
                <wp:effectExtent l="0" t="0" r="0" b="9525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B09A06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Technical Support Engineer, Resolve Systems (2018-present)</w:t>
                            </w:r>
                          </w:p>
                          <w:p w14:paraId="6C471438" w14:textId="741026E2" w:rsidR="001B0A2E" w:rsidRPr="00A01467" w:rsidRDefault="001B0A2E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DE6568" id="Text Box 17" o:spid="_x0000_s1033" type="#_x0000_t202" style="position:absolute;margin-left:171pt;margin-top:354.8pt;width:348.75pt;height:27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" filled="f" stroked="f">
                <v:textbox>
                  <w:txbxContent>
                    <w:p w14:paraId="2AB09A06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Technical Support Engineer, Resolve Systems (2018-present)</w:t>
                      </w:r>
                    </w:p>
                    <w:p w14:paraId="6C471438" w14:textId="741026E2" w:rsidR="001B0A2E" w:rsidRPr="00A01467" w:rsidRDefault="001B0A2E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3C7DAA57" wp14:editId="4FEE2521">
                <wp:simplePos x="0" y="0"/>
                <wp:positionH relativeFrom="column">
                  <wp:posOffset>-909320</wp:posOffset>
                </wp:positionH>
                <wp:positionV relativeFrom="paragraph">
                  <wp:posOffset>-415290</wp:posOffset>
                </wp:positionV>
                <wp:extent cx="7772400" cy="10058400"/>
                <wp:effectExtent l="0" t="0" r="0" b="0"/>
                <wp:wrapNone/>
                <wp:docPr id="13" name="Rectangl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BF5F5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62A4D2" id="Rectangle 47" o:spid="_x0000_s1026" style="position:absolute;margin-left:-71.6pt;margin-top:-32.7pt;width:612pt;height:11in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" fillcolor="#fbf5f5" stroked="f"/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8884DE" wp14:editId="7E1332C9">
                <wp:simplePos x="0" y="0"/>
                <wp:positionH relativeFrom="column">
                  <wp:posOffset>-590550</wp:posOffset>
                </wp:positionH>
                <wp:positionV relativeFrom="paragraph">
                  <wp:posOffset>3075940</wp:posOffset>
                </wp:positionV>
                <wp:extent cx="2586990" cy="2181225"/>
                <wp:effectExtent l="0" t="0" r="0" b="9525"/>
                <wp:wrapNone/>
                <wp:docPr id="2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181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FC18D2" w14:textId="087605D2" w:rsidR="000379E8" w:rsidRPr="00CB45FC" w:rsidRDefault="00EE25D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pacing w:val="-18"/>
                                <w:sz w:val="24"/>
                                <w:szCs w:val="24"/>
                              </w:rPr>
                            </w:pPr>
                            <w:r w:rsidRPr="00E5400A">
                              <w:rPr>
                                <w:rFonts w:ascii="Open Sans Light" w:hAnsi="Open Sans Light" w:cs="Open Sans Light"/>
                              </w:rPr>
                              <w:t>Customer-oriented UX/UI designer with the solid experience in IT field and travel industry. Specializing in user research, mobile applications’ and website user flow technics and design optimization.</w:t>
                            </w:r>
                            <w:r w:rsidRPr="00E5400A">
                              <w:rPr>
                                <w:rFonts w:ascii="Open Sans Light" w:hAnsi="Open Sans Light" w:cs="Open Sans Light"/>
                              </w:rPr>
                              <w:br/>
                              <w:t>Motivated and highly organized team player, working as an advocate for users through the research process, diving into their mindsets, needs and ideas to create a perfect produ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8884DE" id="Text Box 31" o:spid="_x0000_s1034" type="#_x0000_t202" style="position:absolute;margin-left:-46.5pt;margin-top:242.2pt;width:203.7pt;height:17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DW+ug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" filled="f" stroked="f">
                <v:textbox>
                  <w:txbxContent>
                    <w:p w14:paraId="77FC18D2" w14:textId="087605D2" w:rsidR="000379E8" w:rsidRPr="00CB45FC" w:rsidRDefault="00EE25D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pacing w:val="-18"/>
                          <w:sz w:val="24"/>
                          <w:szCs w:val="24"/>
                        </w:rPr>
                      </w:pPr>
                      <w:r w:rsidRPr="00E5400A">
                        <w:rPr>
                          <w:rFonts w:ascii="Open Sans Light" w:hAnsi="Open Sans Light" w:cs="Open Sans Light"/>
                        </w:rPr>
                        <w:t>Customer-oriented UX/UI designer with the solid experience in IT field and travel industry. Specializing in user research, mobile applications’ and website user flow technics and design optimization.</w:t>
                      </w:r>
                      <w:r w:rsidRPr="00E5400A">
                        <w:rPr>
                          <w:rFonts w:ascii="Open Sans Light" w:hAnsi="Open Sans Light" w:cs="Open Sans Light"/>
                        </w:rPr>
                        <w:br/>
                        <w:t>Motivated and highly organized team player, working as an advocate for users through the research process, diving into their mindsets, needs and ideas to create a perfect product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D41631D" wp14:editId="41903404">
                <wp:simplePos x="0" y="0"/>
                <wp:positionH relativeFrom="column">
                  <wp:posOffset>-586740</wp:posOffset>
                </wp:positionH>
                <wp:positionV relativeFrom="paragraph">
                  <wp:posOffset>6642100</wp:posOffset>
                </wp:positionV>
                <wp:extent cx="1339215" cy="314325"/>
                <wp:effectExtent l="0" t="0" r="0" b="9525"/>
                <wp:wrapNone/>
                <wp:docPr id="3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D61525" w14:textId="2FAE9D0D" w:rsidR="008822E9" w:rsidRPr="00A01467" w:rsidRDefault="00EE25D8">
                            <w:pPr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</w:pPr>
                            <w:proofErr w:type="spellStart"/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InVision</w:t>
                            </w:r>
                            <w:proofErr w:type="spellEnd"/>
                            <w:r w:rsidR="008822E9"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41631D" id="Text Box 35" o:spid="_x0000_s1035" type="#_x0000_t202" style="position:absolute;margin-left:-46.2pt;margin-top:523pt;width:105.4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" filled="f" stroked="f">
                <v:textbox>
                  <w:txbxContent>
                    <w:p w14:paraId="49D61525" w14:textId="2FAE9D0D" w:rsidR="008822E9" w:rsidRPr="00A01467" w:rsidRDefault="00EE25D8">
                      <w:pPr>
                        <w:rPr>
                          <w:rFonts w:ascii="Open Sans Light" w:hAnsi="Open Sans Light" w:cs="Open Sans Light"/>
                          <w:color w:val="9C9C90"/>
                        </w:rPr>
                      </w:pPr>
                      <w:proofErr w:type="spellStart"/>
                      <w:r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InVision</w:t>
                      </w:r>
                      <w:proofErr w:type="spellEnd"/>
                      <w:r w:rsidR="008822E9"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69B7ED" wp14:editId="542865FA">
                <wp:simplePos x="0" y="0"/>
                <wp:positionH relativeFrom="column">
                  <wp:posOffset>-586740</wp:posOffset>
                </wp:positionH>
                <wp:positionV relativeFrom="paragraph">
                  <wp:posOffset>6360795</wp:posOffset>
                </wp:positionV>
                <wp:extent cx="1339215" cy="314325"/>
                <wp:effectExtent l="0" t="0" r="0" b="9525"/>
                <wp:wrapNone/>
                <wp:docPr id="2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E8CCF8" w14:textId="4EF8F16A" w:rsidR="008822E9" w:rsidRPr="00A01467" w:rsidRDefault="00EE25D8">
                            <w:pPr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Adobe Suite</w:t>
                            </w:r>
                            <w:r w:rsidR="008822E9"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9B7ED" id="Text Box 34" o:spid="_x0000_s1036" type="#_x0000_t202" style="position:absolute;margin-left:-46.2pt;margin-top:500.85pt;width:105.4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+T7ug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" filled="f" stroked="f">
                <v:textbox>
                  <w:txbxContent>
                    <w:p w14:paraId="51E8CCF8" w14:textId="4EF8F16A" w:rsidR="008822E9" w:rsidRPr="00A01467" w:rsidRDefault="00EE25D8">
                      <w:pPr>
                        <w:rPr>
                          <w:rFonts w:ascii="Open Sans Light" w:hAnsi="Open Sans Light" w:cs="Open Sans Light"/>
                          <w:color w:val="9C9C90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Adobe Suite</w:t>
                      </w:r>
                      <w:r w:rsidR="008822E9"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3B13F6" wp14:editId="2CDD1092">
                <wp:simplePos x="0" y="0"/>
                <wp:positionH relativeFrom="column">
                  <wp:posOffset>-586740</wp:posOffset>
                </wp:positionH>
                <wp:positionV relativeFrom="paragraph">
                  <wp:posOffset>6099175</wp:posOffset>
                </wp:positionV>
                <wp:extent cx="1339215" cy="314325"/>
                <wp:effectExtent l="0" t="0" r="0" b="9525"/>
                <wp:wrapNone/>
                <wp:docPr id="2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FD532D" w14:textId="03E059CB" w:rsidR="008822E9" w:rsidRPr="00A01467" w:rsidRDefault="00EE25D8">
                            <w:pPr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Sketch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B13F6" id="Text Box 33" o:spid="_x0000_s1037" type="#_x0000_t202" style="position:absolute;margin-left:-46.2pt;margin-top:480.25pt;width:105.4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oM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" filled="f" stroked="f">
                <v:textbox>
                  <w:txbxContent>
                    <w:p w14:paraId="71FD532D" w14:textId="03E059CB" w:rsidR="008822E9" w:rsidRPr="00A01467" w:rsidRDefault="00EE25D8">
                      <w:pPr>
                        <w:rPr>
                          <w:rFonts w:ascii="Open Sans Light" w:hAnsi="Open Sans Light" w:cs="Open Sans Light"/>
                          <w:color w:val="9C9C90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Sketch: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64AE6A" wp14:editId="37D18855">
                <wp:simplePos x="0" y="0"/>
                <wp:positionH relativeFrom="column">
                  <wp:posOffset>-577215</wp:posOffset>
                </wp:positionH>
                <wp:positionV relativeFrom="paragraph">
                  <wp:posOffset>5480050</wp:posOffset>
                </wp:positionV>
                <wp:extent cx="2710815" cy="552450"/>
                <wp:effectExtent l="0" t="0" r="0" b="0"/>
                <wp:wrapNone/>
                <wp:docPr id="27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32896" w14:textId="77777777" w:rsidR="008822E9" w:rsidRPr="00664D4C" w:rsidRDefault="008822E9">
                            <w:pP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</w:pPr>
                            <w:r w:rsidRPr="00664D4C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70"/>
                                <w:szCs w:val="70"/>
                                <w:lang w:val="en-US"/>
                              </w:rPr>
                              <w:t>Professional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64AE6A" id="Text Box 32" o:spid="_x0000_s1038" type="#_x0000_t202" style="position:absolute;margin-left:-45.45pt;margin-top:431.5pt;width:213.45pt;height:4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Lo/vA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" filled="f" stroked="f">
                <v:textbox>
                  <w:txbxContent>
                    <w:p w14:paraId="5D732896" w14:textId="77777777" w:rsidR="008822E9" w:rsidRPr="00664D4C" w:rsidRDefault="008822E9">
                      <w:pPr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</w:pPr>
                      <w:r w:rsidRPr="00664D4C">
                        <w:rPr>
                          <w:rFonts w:ascii="Italianno" w:hAnsi="Italianno"/>
                          <w:color w:val="9F9594"/>
                          <w:spacing w:val="-6"/>
                          <w:sz w:val="70"/>
                          <w:szCs w:val="70"/>
                          <w:lang w:val="en-US"/>
                        </w:rPr>
                        <w:t>Professional Skills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45A46F" wp14:editId="7C67EFCE">
                <wp:simplePos x="0" y="0"/>
                <wp:positionH relativeFrom="column">
                  <wp:posOffset>914400</wp:posOffset>
                </wp:positionH>
                <wp:positionV relativeFrom="paragraph">
                  <wp:posOffset>6527800</wp:posOffset>
                </wp:positionV>
                <wp:extent cx="680085" cy="0"/>
                <wp:effectExtent l="0" t="19050" r="43815" b="38100"/>
                <wp:wrapNone/>
                <wp:docPr id="2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5EF9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1in;margin-top:514pt;width:53.5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" strokecolor="#9c9c90" strokeweight="4pt"/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6B34A2" wp14:editId="3A67A441">
                <wp:simplePos x="0" y="0"/>
                <wp:positionH relativeFrom="column">
                  <wp:posOffset>914400</wp:posOffset>
                </wp:positionH>
                <wp:positionV relativeFrom="paragraph">
                  <wp:posOffset>7346315</wp:posOffset>
                </wp:positionV>
                <wp:extent cx="857250" cy="0"/>
                <wp:effectExtent l="0" t="19050" r="38100" b="38100"/>
                <wp:wrapNone/>
                <wp:docPr id="2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4EED32" id="AutoShape 42" o:spid="_x0000_s1026" type="#_x0000_t32" style="position:absolute;margin-left:1in;margin-top:578.45pt;width:67.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" strokecolor="#9c9c90" strokeweight="4pt"/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B0F58A7" wp14:editId="3515132D">
                <wp:simplePos x="0" y="0"/>
                <wp:positionH relativeFrom="column">
                  <wp:posOffset>914400</wp:posOffset>
                </wp:positionH>
                <wp:positionV relativeFrom="paragraph">
                  <wp:posOffset>6256655</wp:posOffset>
                </wp:positionV>
                <wp:extent cx="857250" cy="0"/>
                <wp:effectExtent l="0" t="19050" r="38100" b="38100"/>
                <wp:wrapNone/>
                <wp:docPr id="20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8D622" id="AutoShape 38" o:spid="_x0000_s1026" type="#_x0000_t32" style="position:absolute;margin-left:1in;margin-top:492.65pt;width:67.5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" strokecolor="#9c9c90" strokeweight="4pt"/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86FA84" wp14:editId="048D7CB8">
                <wp:simplePos x="0" y="0"/>
                <wp:positionH relativeFrom="column">
                  <wp:posOffset>-586740</wp:posOffset>
                </wp:positionH>
                <wp:positionV relativeFrom="paragraph">
                  <wp:posOffset>7179945</wp:posOffset>
                </wp:positionV>
                <wp:extent cx="1339215" cy="314325"/>
                <wp:effectExtent l="0" t="0" r="0" b="9525"/>
                <wp:wrapNone/>
                <wp:docPr id="1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29E4F9" w14:textId="03E81942" w:rsidR="008822E9" w:rsidRPr="00A01467" w:rsidRDefault="00EE25D8">
                            <w:pPr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Bootstrap</w:t>
                            </w:r>
                            <w:r w:rsidR="008822E9"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86FA84" id="Text Box 37" o:spid="_x0000_s1039" type="#_x0000_t202" style="position:absolute;margin-left:-46.2pt;margin-top:565.35pt;width:105.4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NjuQIAAMM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" filled="f" stroked="f">
                <v:textbox>
                  <w:txbxContent>
                    <w:p w14:paraId="6729E4F9" w14:textId="03E81942" w:rsidR="008822E9" w:rsidRPr="00A01467" w:rsidRDefault="00EE25D8">
                      <w:pPr>
                        <w:rPr>
                          <w:rFonts w:ascii="Open Sans Light" w:hAnsi="Open Sans Light" w:cs="Open Sans Light"/>
                          <w:color w:val="9C9C90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Bootstrap</w:t>
                      </w:r>
                      <w:r w:rsidR="008822E9"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9D0737" wp14:editId="42F64A61">
                <wp:simplePos x="0" y="0"/>
                <wp:positionH relativeFrom="column">
                  <wp:posOffset>-586740</wp:posOffset>
                </wp:positionH>
                <wp:positionV relativeFrom="paragraph">
                  <wp:posOffset>6908800</wp:posOffset>
                </wp:positionV>
                <wp:extent cx="1339215" cy="314325"/>
                <wp:effectExtent l="0" t="0" r="0" b="9525"/>
                <wp:wrapNone/>
                <wp:docPr id="1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1D62E" w14:textId="110786E3" w:rsidR="008822E9" w:rsidRPr="00A01467" w:rsidRDefault="00EE25D8">
                            <w:pPr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HTML, CSS</w:t>
                            </w:r>
                            <w:r w:rsidR="008822E9" w:rsidRPr="00A01467">
                              <w:rPr>
                                <w:rFonts w:ascii="Open Sans Light" w:hAnsi="Open Sans Light" w:cs="Open Sans Light"/>
                                <w:color w:val="9C9C9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9D0737" id="Text Box 36" o:spid="_x0000_s1040" type="#_x0000_t202" style="position:absolute;margin-left:-46.2pt;margin-top:544pt;width:105.45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e5R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" filled="f" stroked="f">
                <v:textbox>
                  <w:txbxContent>
                    <w:p w14:paraId="53C1D62E" w14:textId="110786E3" w:rsidR="008822E9" w:rsidRPr="00A01467" w:rsidRDefault="00EE25D8">
                      <w:pPr>
                        <w:rPr>
                          <w:rFonts w:ascii="Open Sans Light" w:hAnsi="Open Sans Light" w:cs="Open Sans Light"/>
                          <w:color w:val="9C9C90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HTML, CSS</w:t>
                      </w:r>
                      <w:r w:rsidR="008822E9" w:rsidRPr="00A01467">
                        <w:rPr>
                          <w:rFonts w:ascii="Open Sans Light" w:hAnsi="Open Sans Light" w:cs="Open Sans Light"/>
                          <w:color w:val="9C9C90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4DF505E" wp14:editId="7D90332A">
                <wp:simplePos x="0" y="0"/>
                <wp:positionH relativeFrom="column">
                  <wp:posOffset>923925</wp:posOffset>
                </wp:positionH>
                <wp:positionV relativeFrom="paragraph">
                  <wp:posOffset>7061835</wp:posOffset>
                </wp:positionV>
                <wp:extent cx="400050" cy="0"/>
                <wp:effectExtent l="0" t="19050" r="38100" b="38100"/>
                <wp:wrapNone/>
                <wp:docPr id="24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A966F8" id="AutoShape 40" o:spid="_x0000_s1026" type="#_x0000_t32" style="position:absolute;margin-left:72.75pt;margin-top:556.05pt;width:31.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" strokecolor="#9c9c90" strokeweight="4pt"/>
            </w:pict>
          </mc:Fallback>
        </mc:AlternateContent>
      </w:r>
      <w:r w:rsidR="00680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D8D160" wp14:editId="644DE8D5">
                <wp:simplePos x="0" y="0"/>
                <wp:positionH relativeFrom="column">
                  <wp:posOffset>933450</wp:posOffset>
                </wp:positionH>
                <wp:positionV relativeFrom="paragraph">
                  <wp:posOffset>6804025</wp:posOffset>
                </wp:positionV>
                <wp:extent cx="857250" cy="0"/>
                <wp:effectExtent l="0" t="19050" r="38100" b="38100"/>
                <wp:wrapNone/>
                <wp:docPr id="2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9C9C9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3178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1" o:spid="_x0000_s1026" type="#_x0000_t32" style="position:absolute;margin-left:73.5pt;margin-top:535.75pt;width:67.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" strokecolor="#9c9c90" strokeweight="4pt"/>
            </w:pict>
          </mc:Fallback>
        </mc:AlternateContent>
      </w:r>
      <w:r w:rsidR="006802F5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3AD206ED" wp14:editId="7E9C7C24">
                <wp:simplePos x="0" y="0"/>
                <wp:positionH relativeFrom="column">
                  <wp:posOffset>2171065</wp:posOffset>
                </wp:positionH>
                <wp:positionV relativeFrom="paragraph">
                  <wp:posOffset>1566545</wp:posOffset>
                </wp:positionV>
                <wp:extent cx="4429125" cy="352425"/>
                <wp:effectExtent l="0" t="0" r="0" b="9525"/>
                <wp:wrapNone/>
                <wp:docPr id="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ABBDE6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UX/UI Designer (current)</w:t>
                            </w:r>
                          </w:p>
                          <w:p w14:paraId="74A0F153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 xml:space="preserve"> (2015 &gt; Present)</w:t>
                            </w:r>
                          </w:p>
                          <w:p w14:paraId="5D4A8A9A" w14:textId="4928EA27" w:rsidR="002B38C2" w:rsidRPr="00A01467" w:rsidRDefault="002B38C2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206ED" id="Text Box 9" o:spid="_x0000_s1041" type="#_x0000_t202" style="position:absolute;margin-left:170.95pt;margin-top:123.35pt;width:348.75pt;height:27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YWctgIAAME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" filled="f" stroked="f">
                <v:textbox>
                  <w:txbxContent>
                    <w:p w14:paraId="41ABBDE6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UX/UI Designer (current)</w:t>
                      </w:r>
                    </w:p>
                    <w:p w14:paraId="74A0F153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 xml:space="preserve"> (2015 &gt; Present)</w:t>
                      </w:r>
                    </w:p>
                    <w:p w14:paraId="5D4A8A9A" w14:textId="4928EA27" w:rsidR="002B38C2" w:rsidRPr="00A01467" w:rsidRDefault="002B38C2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1467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BB36794" wp14:editId="3B915B24">
                <wp:simplePos x="0" y="0"/>
                <wp:positionH relativeFrom="column">
                  <wp:posOffset>2171700</wp:posOffset>
                </wp:positionH>
                <wp:positionV relativeFrom="paragraph">
                  <wp:posOffset>7734300</wp:posOffset>
                </wp:positionV>
                <wp:extent cx="4229100" cy="285750"/>
                <wp:effectExtent l="0" t="0" r="0" b="0"/>
                <wp:wrapNone/>
                <wp:docPr id="1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FFDEC7" w14:textId="480C00A6" w:rsidR="000379E8" w:rsidRPr="00EE25D8" w:rsidRDefault="00EE25D8" w:rsidP="00EE25D8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UX/UI 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B36794" id="Text Box 23" o:spid="_x0000_s1042" type="#_x0000_t202" style="position:absolute;margin-left:171pt;margin-top:609pt;width:333pt;height:2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" filled="f" stroked="f">
                <v:textbox>
                  <w:txbxContent>
                    <w:p w14:paraId="7BFFDEC7" w14:textId="480C00A6" w:rsidR="000379E8" w:rsidRPr="00EE25D8" w:rsidRDefault="00EE25D8" w:rsidP="00EE25D8">
                      <w:pPr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UX/UI Design</w:t>
                      </w:r>
                    </w:p>
                  </w:txbxContent>
                </v:textbox>
              </v:shape>
            </w:pict>
          </mc:Fallback>
        </mc:AlternateContent>
      </w:r>
      <w:r w:rsidR="00A01467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7138349" wp14:editId="5C1F65CD">
                <wp:simplePos x="0" y="0"/>
                <wp:positionH relativeFrom="column">
                  <wp:posOffset>2171700</wp:posOffset>
                </wp:positionH>
                <wp:positionV relativeFrom="paragraph">
                  <wp:posOffset>7248525</wp:posOffset>
                </wp:positionV>
                <wp:extent cx="4429125" cy="552450"/>
                <wp:effectExtent l="0" t="0" r="0" b="0"/>
                <wp:wrapNone/>
                <wp:docPr id="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E3F330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University of California, Irvine Division of Continuing Education (2019)</w:t>
                            </w:r>
                          </w:p>
                          <w:p w14:paraId="73E8536C" w14:textId="49374F24" w:rsidR="000379E8" w:rsidRPr="00A01467" w:rsidRDefault="000379E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138349" id="Text Box 22" o:spid="_x0000_s1043" type="#_x0000_t202" style="position:absolute;margin-left:171pt;margin-top:570.75pt;width:348.75pt;height:43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" filled="f" stroked="f">
                <v:textbox>
                  <w:txbxContent>
                    <w:p w14:paraId="69E3F330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University of California, Irvine Division of Continuing Education (2019)</w:t>
                      </w:r>
                    </w:p>
                    <w:p w14:paraId="73E8536C" w14:textId="49374F24" w:rsidR="000379E8" w:rsidRPr="00A01467" w:rsidRDefault="000379E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1467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11E17B" wp14:editId="52623C9C">
                <wp:simplePos x="0" y="0"/>
                <wp:positionH relativeFrom="column">
                  <wp:posOffset>2171700</wp:posOffset>
                </wp:positionH>
                <wp:positionV relativeFrom="paragraph">
                  <wp:posOffset>8277225</wp:posOffset>
                </wp:positionV>
                <wp:extent cx="4229100" cy="342900"/>
                <wp:effectExtent l="0" t="0" r="0" b="0"/>
                <wp:wrapNone/>
                <wp:docPr id="1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488556" w14:textId="77777777" w:rsidR="00EE25D8" w:rsidRPr="00E5400A" w:rsidRDefault="00EE25D8" w:rsidP="00EE25D8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</w:pPr>
                            <w:proofErr w:type="spellStart"/>
                            <w:r w:rsidRPr="00E5400A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Foreign</w:t>
                            </w:r>
                            <w:proofErr w:type="spellEnd"/>
                            <w:r w:rsidRPr="00E5400A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E5400A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anguages</w:t>
                            </w:r>
                            <w:proofErr w:type="spellEnd"/>
                            <w:r w:rsidRPr="00E5400A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 xml:space="preserve"> and World </w:t>
                            </w:r>
                            <w:proofErr w:type="spellStart"/>
                            <w:r w:rsidRPr="00E5400A">
                              <w:rPr>
                                <w:rFonts w:ascii="Open Sans Light" w:hAnsi="Open Sans Light" w:cs="Open Sans Light"/>
                                <w:color w:val="181818"/>
                                <w:lang w:val="fr-FR"/>
                              </w:rPr>
                              <w:t>Literature</w:t>
                            </w:r>
                            <w:proofErr w:type="spellEnd"/>
                          </w:p>
                          <w:p w14:paraId="23E0CC0E" w14:textId="1FFA2ACC" w:rsidR="000379E8" w:rsidRPr="00CB45FC" w:rsidRDefault="000379E8" w:rsidP="002B38C2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9C9C9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1E17B" id="Text Box 25" o:spid="_x0000_s1044" type="#_x0000_t202" style="position:absolute;margin-left:171pt;margin-top:651.75pt;width:333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N4ItwIAAMM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" filled="f" stroked="f">
                <v:textbox>
                  <w:txbxContent>
                    <w:p w14:paraId="5B488556" w14:textId="77777777" w:rsidR="00EE25D8" w:rsidRPr="00E5400A" w:rsidRDefault="00EE25D8" w:rsidP="00EE25D8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</w:pPr>
                      <w:proofErr w:type="spellStart"/>
                      <w:r w:rsidRPr="00E5400A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Foreign</w:t>
                      </w:r>
                      <w:proofErr w:type="spellEnd"/>
                      <w:r w:rsidRPr="00E5400A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</w:t>
                      </w:r>
                      <w:proofErr w:type="spellStart"/>
                      <w:r w:rsidRPr="00E5400A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anguages</w:t>
                      </w:r>
                      <w:proofErr w:type="spellEnd"/>
                      <w:r w:rsidRPr="00E5400A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 xml:space="preserve"> and World </w:t>
                      </w:r>
                      <w:proofErr w:type="spellStart"/>
                      <w:r w:rsidRPr="00E5400A">
                        <w:rPr>
                          <w:rFonts w:ascii="Open Sans Light" w:hAnsi="Open Sans Light" w:cs="Open Sans Light"/>
                          <w:color w:val="181818"/>
                          <w:lang w:val="fr-FR"/>
                        </w:rPr>
                        <w:t>Literature</w:t>
                      </w:r>
                      <w:proofErr w:type="spellEnd"/>
                    </w:p>
                    <w:p w14:paraId="23E0CC0E" w14:textId="1FFA2ACC" w:rsidR="000379E8" w:rsidRPr="00CB45FC" w:rsidRDefault="000379E8" w:rsidP="002B38C2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9C9C9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01467" w:rsidRPr="00A01467">
        <w:rPr>
          <w:noProof/>
          <w:color w:val="4D4645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45E050" wp14:editId="1DBBFFEB">
                <wp:simplePos x="0" y="0"/>
                <wp:positionH relativeFrom="column">
                  <wp:posOffset>2171700</wp:posOffset>
                </wp:positionH>
                <wp:positionV relativeFrom="paragraph">
                  <wp:posOffset>7991475</wp:posOffset>
                </wp:positionV>
                <wp:extent cx="4429125" cy="352425"/>
                <wp:effectExtent l="0" t="0" r="0" b="9525"/>
                <wp:wrapNone/>
                <wp:docPr id="1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3B00C6" w14:textId="77777777" w:rsidR="00EE25D8" w:rsidRPr="00A01467" w:rsidRDefault="00EE25D8" w:rsidP="00EE25D8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>Dragomanov's</w:t>
                            </w:r>
                            <w:proofErr w:type="spellEnd"/>
                            <w:r w:rsidRPr="00A01467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D4645"/>
                                <w:sz w:val="26"/>
                                <w:szCs w:val="26"/>
                              </w:rPr>
                              <w:t xml:space="preserve"> National Pedagogical University (2009)</w:t>
                            </w:r>
                          </w:p>
                          <w:p w14:paraId="3C596455" w14:textId="67371C06" w:rsidR="000379E8" w:rsidRPr="00A01467" w:rsidRDefault="000379E8" w:rsidP="00275729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4D4645"/>
                                <w:spacing w:val="-12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5E050" id="Text Box 24" o:spid="_x0000_s1045" type="#_x0000_t202" style="position:absolute;margin-left:171pt;margin-top:629.25pt;width:348.75pt;height:2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" filled="f" stroked="f">
                <v:textbox>
                  <w:txbxContent>
                    <w:p w14:paraId="483B00C6" w14:textId="77777777" w:rsidR="00EE25D8" w:rsidRPr="00A01467" w:rsidRDefault="00EE25D8" w:rsidP="00EE25D8">
                      <w:pPr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</w:pPr>
                      <w:proofErr w:type="spellStart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>Dragomanov's</w:t>
                      </w:r>
                      <w:proofErr w:type="spellEnd"/>
                      <w:r w:rsidRPr="00A01467">
                        <w:rPr>
                          <w:rFonts w:asciiTheme="majorHAnsi" w:hAnsiTheme="majorHAnsi" w:cstheme="majorHAnsi"/>
                          <w:b/>
                          <w:bCs/>
                          <w:color w:val="4D4645"/>
                          <w:sz w:val="26"/>
                          <w:szCs w:val="26"/>
                        </w:rPr>
                        <w:t xml:space="preserve"> National Pedagogical University (2009)</w:t>
                      </w:r>
                    </w:p>
                    <w:p w14:paraId="3C596455" w14:textId="67371C06" w:rsidR="000379E8" w:rsidRPr="00A01467" w:rsidRDefault="000379E8" w:rsidP="00275729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4D4645"/>
                          <w:spacing w:val="-12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2DB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27A3F065" wp14:editId="193C2D8E">
                <wp:simplePos x="0" y="0"/>
                <wp:positionH relativeFrom="column">
                  <wp:posOffset>-723899</wp:posOffset>
                </wp:positionH>
                <wp:positionV relativeFrom="paragraph">
                  <wp:posOffset>-447675</wp:posOffset>
                </wp:positionV>
                <wp:extent cx="3981450" cy="857250"/>
                <wp:effectExtent l="0" t="0" r="0" b="0"/>
                <wp:wrapNone/>
                <wp:docPr id="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135BB4" w14:textId="66D8C4BB" w:rsidR="00F629E5" w:rsidRPr="00664D4C" w:rsidRDefault="007B4A63" w:rsidP="00664D4C">
                            <w:pPr>
                              <w:jc w:val="center"/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en-US"/>
                              </w:rPr>
                            </w:pPr>
                            <w:r w:rsidRPr="007B4A63"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96"/>
                                <w:szCs w:val="96"/>
                                <w:lang w:val="en-US"/>
                              </w:rPr>
                              <w:t>Nataliia</w:t>
                            </w: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96"/>
                                <w:szCs w:val="9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Italianno" w:hAnsi="Italianno"/>
                                <w:color w:val="9F9594"/>
                                <w:spacing w:val="-6"/>
                                <w:sz w:val="110"/>
                                <w:szCs w:val="110"/>
                                <w:lang w:val="en-US"/>
                              </w:rPr>
                              <w:t>Dyku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3F065" id="Text Box 5" o:spid="_x0000_s1046" type="#_x0000_t202" style="position:absolute;margin-left:-57pt;margin-top:-35.25pt;width:313.5pt;height:67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Z9Ftw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" filled="f" stroked="f">
                <v:textbox>
                  <w:txbxContent>
                    <w:p w14:paraId="66135BB4" w14:textId="66D8C4BB" w:rsidR="00F629E5" w:rsidRPr="00664D4C" w:rsidRDefault="007B4A63" w:rsidP="00664D4C">
                      <w:pPr>
                        <w:jc w:val="center"/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en-US"/>
                        </w:rPr>
                      </w:pPr>
                      <w:r w:rsidRPr="007B4A63">
                        <w:rPr>
                          <w:rFonts w:ascii="Italianno" w:hAnsi="Italianno"/>
                          <w:color w:val="9F9594"/>
                          <w:spacing w:val="-6"/>
                          <w:sz w:val="96"/>
                          <w:szCs w:val="96"/>
                          <w:lang w:val="en-US"/>
                        </w:rPr>
                        <w:t>Nataliia</w:t>
                      </w: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96"/>
                          <w:szCs w:val="96"/>
                          <w:lang w:val="en-US"/>
                        </w:rPr>
                        <w:t xml:space="preserve"> </w:t>
                      </w:r>
                      <w:r>
                        <w:rPr>
                          <w:rFonts w:ascii="Italianno" w:hAnsi="Italianno"/>
                          <w:color w:val="9F9594"/>
                          <w:spacing w:val="-6"/>
                          <w:sz w:val="110"/>
                          <w:szCs w:val="110"/>
                          <w:lang w:val="en-US"/>
                        </w:rPr>
                        <w:t>Dykun</w:t>
                      </w:r>
                    </w:p>
                  </w:txbxContent>
                </v:textbox>
              </v:shape>
            </w:pict>
          </mc:Fallback>
        </mc:AlternateContent>
      </w:r>
      <w:r w:rsidR="00352DB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52030171" wp14:editId="34AC52B7">
                <wp:simplePos x="0" y="0"/>
                <wp:positionH relativeFrom="column">
                  <wp:posOffset>-742950</wp:posOffset>
                </wp:positionH>
                <wp:positionV relativeFrom="paragraph">
                  <wp:posOffset>447675</wp:posOffset>
                </wp:positionV>
                <wp:extent cx="3618230" cy="861695"/>
                <wp:effectExtent l="0" t="0" r="0" b="0"/>
                <wp:wrapNone/>
                <wp:docPr id="1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8230" cy="861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FAC126" w14:textId="01E70B35" w:rsidR="007F5AA7" w:rsidRPr="00A01467" w:rsidRDefault="00672D61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  <w:t xml:space="preserve">phone: </w:t>
                            </w:r>
                            <w:r w:rsidR="007B4A63" w:rsidRPr="00A01467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  <w:t>773-732-3231</w:t>
                            </w:r>
                          </w:p>
                          <w:p w14:paraId="1DD0B070" w14:textId="61B118D2" w:rsidR="00672D61" w:rsidRPr="00A01467" w:rsidRDefault="00672D61" w:rsidP="00664D4C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</w:pPr>
                            <w:r w:rsidRPr="00A01467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  <w:t xml:space="preserve">email: </w:t>
                            </w:r>
                            <w:r w:rsidR="007B4A63" w:rsidRPr="00A01467">
                              <w:rPr>
                                <w:rFonts w:ascii="Open Sans Light" w:hAnsi="Open Sans Light" w:cs="Open Sans Light"/>
                                <w:color w:val="9C9C90"/>
                                <w:sz w:val="24"/>
                                <w:szCs w:val="24"/>
                              </w:rPr>
                              <w:t>dykunnata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30171" id="Text Box 7" o:spid="_x0000_s1047" type="#_x0000_t202" style="position:absolute;margin-left:-58.5pt;margin-top:35.25pt;width:284.9pt;height:67.8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j+uuAIAAMI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" filled="f" stroked="f">
                <v:textbox>
                  <w:txbxContent>
                    <w:p w14:paraId="3BFAC126" w14:textId="01E70B35" w:rsidR="007F5AA7" w:rsidRPr="00A01467" w:rsidRDefault="00672D61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  <w:t xml:space="preserve">phone: </w:t>
                      </w:r>
                      <w:r w:rsidR="007B4A63" w:rsidRPr="00A01467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  <w:t>773-732-3231</w:t>
                      </w:r>
                    </w:p>
                    <w:p w14:paraId="1DD0B070" w14:textId="61B118D2" w:rsidR="00672D61" w:rsidRPr="00A01467" w:rsidRDefault="00672D61" w:rsidP="00664D4C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</w:pPr>
                      <w:r w:rsidRPr="00A01467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  <w:t xml:space="preserve">email: </w:t>
                      </w:r>
                      <w:r w:rsidR="007B4A63" w:rsidRPr="00A01467">
                        <w:rPr>
                          <w:rFonts w:ascii="Open Sans Light" w:hAnsi="Open Sans Light" w:cs="Open Sans Light"/>
                          <w:color w:val="9C9C90"/>
                          <w:sz w:val="24"/>
                          <w:szCs w:val="24"/>
                        </w:rPr>
                        <w:t>dykunnata@gmail.com</w:t>
                      </w:r>
                    </w:p>
                  </w:txbxContent>
                </v:textbox>
              </v:shape>
            </w:pict>
          </mc:Fallback>
        </mc:AlternateContent>
      </w:r>
      <w:r w:rsidR="00352DB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D2DDD77" wp14:editId="51EDFDD0">
                <wp:simplePos x="0" y="0"/>
                <wp:positionH relativeFrom="column">
                  <wp:posOffset>2609850</wp:posOffset>
                </wp:positionH>
                <wp:positionV relativeFrom="paragraph">
                  <wp:posOffset>-914400</wp:posOffset>
                </wp:positionV>
                <wp:extent cx="4249420" cy="2844800"/>
                <wp:effectExtent l="0" t="0" r="0" b="0"/>
                <wp:wrapNone/>
                <wp:docPr id="17" name="Freeform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4249420" cy="2844800"/>
                        </a:xfrm>
                        <a:custGeom>
                          <a:avLst/>
                          <a:gdLst>
                            <a:gd name="T0" fmla="*/ 168 w 6317"/>
                            <a:gd name="T1" fmla="*/ 4443 h 4480"/>
                            <a:gd name="T2" fmla="*/ 6317 w 6317"/>
                            <a:gd name="T3" fmla="*/ 2795 h 4480"/>
                            <a:gd name="T4" fmla="*/ 3522 w 6317"/>
                            <a:gd name="T5" fmla="*/ 0 h 4480"/>
                            <a:gd name="T6" fmla="*/ 0 w 6317"/>
                            <a:gd name="T7" fmla="*/ 0 h 4480"/>
                            <a:gd name="T8" fmla="*/ 0 w 6317"/>
                            <a:gd name="T9" fmla="*/ 4480 h 4480"/>
                            <a:gd name="T10" fmla="*/ 168 w 6317"/>
                            <a:gd name="T11" fmla="*/ 4443 h 44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317" h="4480">
                              <a:moveTo>
                                <a:pt x="168" y="4443"/>
                              </a:moveTo>
                              <a:lnTo>
                                <a:pt x="6317" y="2795"/>
                              </a:lnTo>
                              <a:lnTo>
                                <a:pt x="3522" y="0"/>
                              </a:lnTo>
                              <a:lnTo>
                                <a:pt x="0" y="0"/>
                              </a:lnTo>
                              <a:lnTo>
                                <a:pt x="0" y="4480"/>
                              </a:lnTo>
                              <a:lnTo>
                                <a:pt x="168" y="444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BE4E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A71DAF" id="Freeform 60" o:spid="_x0000_s1026" style="position:absolute;margin-left:205.5pt;margin-top:-1in;width:334.6pt;height:224pt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317,4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" path="m168,4443l6317,2795,3522,,,,,4480r168,-37xe" fillcolor="#ebe4e3" stroked="f">
                <v:path arrowok="t" o:connecttype="custom" o:connectlocs="113013,2821305;4249420,1774825;2369235,0;0,0;0,2844800;113013,2821305" o:connectangles="0,0,0,0,0,0"/>
              </v:shape>
            </w:pict>
          </mc:Fallback>
        </mc:AlternateContent>
      </w:r>
      <w:r w:rsidR="00352DB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971F232" wp14:editId="322EEB68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5438775" cy="2613660"/>
                <wp:effectExtent l="0" t="0" r="9525" b="0"/>
                <wp:wrapNone/>
                <wp:docPr id="15" name="Freeform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5438775" cy="2613660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4B18BC" id="Freeform 59" o:spid="_x0000_s1026" style="position:absolute;margin-left:-1in;margin-top:-1in;width:428.25pt;height:205.8pt;flip:x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" path="m4099,4116r4675,l8808,,,,4099,4116xe" stroked="f">
                <v:path arrowok="t" o:connecttype="custom" o:connectlocs="2531056,2613660;5417781,2613660;5438775,0;0,0;2531056,2613660" o:connectangles="0,0,0,0,0"/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Italianno">
    <w:altName w:val="Calibri"/>
    <w:panose1 w:val="00000000000000000000"/>
    <w:charset w:val="00"/>
    <w:family w:val="modern"/>
    <w:notTrueType/>
    <w:pitch w:val="variable"/>
    <w:sig w:usb0="800000AF" w:usb1="5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F5BFF"/>
    <w:multiLevelType w:val="hybridMultilevel"/>
    <w:tmpl w:val="30405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51DF6"/>
    <w:multiLevelType w:val="hybridMultilevel"/>
    <w:tmpl w:val="41420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DC29A5"/>
    <w:multiLevelType w:val="hybridMultilevel"/>
    <w:tmpl w:val="C2D60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NDQ1MDO1sLQwNTRX0lEKTi0uzszPAykwqgUAnznGVCwAAAA="/>
  </w:docVars>
  <w:rsids>
    <w:rsidRoot w:val="00F350DF"/>
    <w:rsid w:val="000379E8"/>
    <w:rsid w:val="00133501"/>
    <w:rsid w:val="001B0A2E"/>
    <w:rsid w:val="00221A72"/>
    <w:rsid w:val="00275729"/>
    <w:rsid w:val="002925FE"/>
    <w:rsid w:val="002B29DE"/>
    <w:rsid w:val="002B38C2"/>
    <w:rsid w:val="002E78E9"/>
    <w:rsid w:val="00352DB9"/>
    <w:rsid w:val="003A6687"/>
    <w:rsid w:val="0049255E"/>
    <w:rsid w:val="004936C1"/>
    <w:rsid w:val="005004F2"/>
    <w:rsid w:val="00664D4C"/>
    <w:rsid w:val="00672D61"/>
    <w:rsid w:val="006802F5"/>
    <w:rsid w:val="007B4A63"/>
    <w:rsid w:val="007F5AA7"/>
    <w:rsid w:val="00873349"/>
    <w:rsid w:val="008822E9"/>
    <w:rsid w:val="008D2A86"/>
    <w:rsid w:val="00A01467"/>
    <w:rsid w:val="00B113AA"/>
    <w:rsid w:val="00C8774A"/>
    <w:rsid w:val="00CB45FC"/>
    <w:rsid w:val="00EE25D8"/>
    <w:rsid w:val="00F350DF"/>
    <w:rsid w:val="00F4413B"/>
    <w:rsid w:val="00F629E5"/>
    <w:rsid w:val="00F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"/>
    </o:shapedefaults>
    <o:shapelayout v:ext="edit">
      <o:idmap v:ext="edit" data="1"/>
    </o:shapelayout>
  </w:shapeDefaults>
  <w:decimalSymbol w:val="."/>
  <w:listSeparator w:val=","/>
  <w14:docId w14:val="4A5806AB"/>
  <w15:chartTrackingRefBased/>
  <w15:docId w15:val="{CBF678E0-01F4-4D0A-875C-D9E8ACF24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5D8"/>
    <w:pPr>
      <w:spacing w:after="200" w:line="27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Nataliia Dykun</cp:lastModifiedBy>
  <cp:revision>5</cp:revision>
  <dcterms:created xsi:type="dcterms:W3CDTF">2019-08-23T23:43:00Z</dcterms:created>
  <dcterms:modified xsi:type="dcterms:W3CDTF">2019-08-23T23:53:00Z</dcterms:modified>
</cp:coreProperties>
</file>